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aterprofil</w:t>
      </w:r>
      <w:r>
        <w:t xml:space="preserve"> </w:t>
      </w:r>
      <w:r>
        <w:t xml:space="preserve">(Ansible,</w:t>
      </w:r>
      <w:r>
        <w:t xml:space="preserve"> </w:t>
      </w:r>
      <w:r>
        <w:t xml:space="preserve">Docker,</w:t>
      </w:r>
      <w:r>
        <w:t xml:space="preserve"> </w:t>
      </w:r>
      <w:r>
        <w:t xml:space="preserve">Linux,</w:t>
      </w:r>
      <w:r>
        <w:t xml:space="preserve"> </w:t>
      </w:r>
      <w:r>
        <w:t xml:space="preserve">Portman,</w:t>
      </w:r>
      <w:r>
        <w:t xml:space="preserve"> </w:t>
      </w:r>
      <w:r>
        <w:t xml:space="preserve">Python)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inkler</w:t>
      </w:r>
    </w:p>
    <w:p>
      <w:pPr>
        <w:pStyle w:val="Date"/>
      </w:pPr>
      <w:r>
        <w:t xml:space="preserve">21.07.2025</w:t>
      </w:r>
    </w:p>
    <w:bookmarkStart w:id="20" w:name="letzte-5-projekte"/>
    <w:p>
      <w:pPr>
        <w:pStyle w:val="Heading2"/>
      </w:pPr>
      <w:r>
        <w:t xml:space="preserve">Letzte 5 Projekte</w:t>
      </w:r>
    </w:p>
    <w:p>
      <w:pPr>
        <w:pStyle w:val="FirstParagraph"/>
      </w:pPr>
      <w:r>
        <w:rPr>
          <w:bCs/>
          <w:b/>
        </w:rPr>
        <w:t xml:space="preserve">Integrator (Kubernetes, GitLab CI, Ansible)</w:t>
      </w:r>
      <w:r>
        <w:t xml:space="preserve"> </w:t>
      </w:r>
      <w:r>
        <w:t xml:space="preserve">(05.2024 – 05.2025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p>
      <w:pPr>
        <w:pStyle w:val="BodyText"/>
      </w:pPr>
      <w:r>
        <w:rPr>
          <w:bCs/>
          <w:b/>
        </w:rPr>
        <w:t xml:space="preserve">GitLab DevOps Engineer</w:t>
      </w:r>
      <w:r>
        <w:t xml:space="preserve"> </w:t>
      </w:r>
      <w:r>
        <w:t xml:space="preserve">(08.2022 – 07.2023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p>
      <w:pPr>
        <w:pStyle w:val="BodyText"/>
      </w:pPr>
      <w:r>
        <w:rPr>
          <w:bCs/>
          <w:b/>
        </w:rPr>
        <w:t xml:space="preserve">Entwickler (Python)</w:t>
      </w:r>
      <w:r>
        <w:t xml:space="preserve"> </w:t>
      </w:r>
      <w:r>
        <w:t xml:space="preserve">(07.2022 – 09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Entwicklung eines BOM-Generators für Maven-Projekte. Mitarbeit an einem Docker-Image-Package-Scanner.</w:t>
      </w:r>
    </w:p>
    <w:p>
      <w:pPr>
        <w:pStyle w:val="BodyText"/>
      </w:pPr>
      <w:r>
        <w:rPr>
          <w:bCs/>
          <w:b/>
        </w:rPr>
        <w:t xml:space="preserve">Entwickler (Java)</w:t>
      </w:r>
      <w:r>
        <w:t xml:space="preserve"> </w:t>
      </w:r>
      <w:r>
        <w:t xml:space="preserve">(05.2022 – 06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Vorbereitung zur Einführung von „Test First“ und Behebung von Blocker-Issues in SonarQube.</w:t>
      </w:r>
    </w:p>
    <w:p>
      <w:pPr>
        <w:pStyle w:val="BodyText"/>
      </w:pPr>
      <w:r>
        <w:rPr>
          <w:bCs/>
          <w:b/>
        </w:rPr>
        <w:t xml:space="preserve">Entwickler (Python), DevOps</w:t>
      </w:r>
      <w:r>
        <w:t xml:space="preserve"> </w:t>
      </w:r>
      <w:r>
        <w:t xml:space="preserve">(03.2022 – 04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Einrichtung zusätzlicher GitLab-Agenten sowie Erstellung von Build- und Deploy-Pipelines für OpenStack (kolla-ansible, Cinder).</w:t>
      </w:r>
    </w:p>
    <w:p>
      <w:r>
        <w:pict>
          <v:rect style="width:0;height:1.5pt" o:hralign="center" o:hrstd="t" o:hr="t"/>
        </w:pict>
      </w:r>
    </w:p>
    <w:bookmarkEnd w:id="20"/>
    <w:bookmarkStart w:id="24" w:name="persönliche-informationen"/>
    <w:p>
      <w:pPr>
        <w:pStyle w:val="Heading1"/>
      </w:pPr>
      <w:r>
        <w:t xml:space="preserve">Persönliche Informatione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ichael Winkler</w:t>
      </w:r>
      <w:r>
        <w:br/>
      </w:r>
      <w:r>
        <w:rPr>
          <w:bCs/>
          <w:b/>
        </w:rPr>
        <w:t xml:space="preserve">Wohnort:</w:t>
      </w:r>
      <w:r>
        <w:t xml:space="preserve"> </w:t>
      </w:r>
      <w:r>
        <w:t xml:space="preserve">DE - 88212 Ravensburg (Arbeitserlaubnis unbefristet)</w:t>
      </w:r>
      <w:r>
        <w:br/>
      </w:r>
      <w:r>
        <w:rPr>
          <w:bCs/>
          <w:b/>
        </w:rPr>
        <w:t xml:space="preserve">Nationalität:</w:t>
      </w:r>
      <w:r>
        <w:t xml:space="preserve"> </w:t>
      </w:r>
      <w:r>
        <w:t xml:space="preserve">Schweiz</w:t>
      </w:r>
      <w:r>
        <w:br/>
      </w:r>
      <w:r>
        <w:rPr>
          <w:bCs/>
          <w:b/>
        </w:rPr>
        <w:t xml:space="preserve">Höchster akademischer Abschluss:</w:t>
      </w:r>
      <w:r>
        <w:t xml:space="preserve"> </w:t>
      </w:r>
      <w:r>
        <w:t xml:space="preserve">Diplom-Informatiker (FH)</w:t>
      </w:r>
      <w:r>
        <w:br/>
      </w:r>
      <w:r>
        <w:rPr>
          <w:bCs/>
          <w:b/>
        </w:rPr>
        <w:t xml:space="preserve">Telefon:</w:t>
      </w:r>
      <w:r>
        <w:t xml:space="preserve"> </w:t>
      </w:r>
      <w:r>
        <w:t xml:space="preserve">+49-170-966 5986 (WhatsApp)</w:t>
      </w:r>
      <w:r>
        <w:br/>
      </w:r>
      <w:r>
        <w:rPr>
          <w:bCs/>
          <w:b/>
        </w:rPr>
        <w:t xml:space="preserve">Telegram:</w:t>
      </w:r>
      <w:r>
        <w:t xml:space="preserve"> </w:t>
      </w:r>
      <w:hyperlink r:id="rId21">
        <w:r>
          <w:rPr>
            <w:rStyle w:val="Hyperlink"/>
          </w:rPr>
          <w:t xml:space="preserve">https://t.me/micwin</w:t>
        </w:r>
      </w:hyperlink>
      <w:r>
        <w:br/>
      </w:r>
      <w:r>
        <w:rPr>
          <w:bCs/>
          <w:b/>
        </w:rP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micwin.github.io</w:t>
        </w:r>
      </w:hyperlink>
      <w:r>
        <w:br/>
      </w:r>
      <w:r>
        <w:rPr>
          <w:bCs/>
          <w:b/>
        </w:rPr>
        <w:t xml:space="preserve">Linktree:</w:t>
      </w:r>
      <w:r>
        <w:t xml:space="preserve"> </w:t>
      </w:r>
      <w:hyperlink r:id="rId23">
        <w:r>
          <w:rPr>
            <w:rStyle w:val="Hyperlink"/>
          </w:rPr>
          <w:t xml:space="preserve">https://linktr.ee/micwin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77" w:name="ausführliche-projekt-historie"/>
    <w:p>
      <w:pPr>
        <w:pStyle w:val="Heading1"/>
      </w:pPr>
      <w:r>
        <w:t xml:space="preserve">Ausführliche Projekt-Historie</w:t>
      </w:r>
    </w:p>
    <w:bookmarkStart w:id="25" w:name="pro-bono-entwickler-rust"/>
    <w:p>
      <w:pPr>
        <w:pStyle w:val="Heading2"/>
      </w:pPr>
      <w:r>
        <w:t xml:space="preserve">Pro Bono: Entwickler (Rust)</w:t>
      </w:r>
    </w:p>
    <w:p>
      <w:pPr>
        <w:pStyle w:val="FirstParagraph"/>
      </w:pPr>
      <w:r>
        <w:rPr>
          <w:bCs/>
          <w:b/>
        </w:rPr>
        <w:t xml:space="preserve">Projekt:</w:t>
      </w:r>
      <w:r>
        <w:t xml:space="preserve"> </w:t>
      </w:r>
      <w:r>
        <w:t xml:space="preserve">TSP Playground</w:t>
      </w:r>
    </w:p>
    <w:p>
      <w:pPr>
        <w:pStyle w:val="BodyText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24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Rust, eframe, egui, rayon, crossbeam-channel, chrono</w:t>
      </w:r>
    </w:p>
    <w:p>
      <w:pPr>
        <w:pStyle w:val="BodyText"/>
      </w:pPr>
      <w:r>
        <w:t xml:space="preserve">Eine interaktive Rust-Anwendung zur Visualisierung des Travelling-Salesman-Problems (TSP). Das Tool ermöglicht die Untersuchung von optimalen Routen durch eine Brute-Force-Berechnung und bietet eine interaktive Oberfläche zum Verschieben von Punkten, eine Undo-/Redo-Funktion sowie eine Analyse der Stabilitätsbereiche.</w:t>
      </w:r>
    </w:p>
    <w:bookmarkEnd w:id="25"/>
    <w:bookmarkStart w:id="26" w:name="integrator-kubernetes-gitlab-ci-ansible"/>
    <w:p>
      <w:pPr>
        <w:pStyle w:val="Heading2"/>
      </w:pPr>
      <w:r>
        <w:t xml:space="preserve">Integrator (Kubernetes, GitLab CI, Ansible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4 – 05.202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</w:t>
      </w:r>
    </w:p>
    <w:p>
      <w:pPr>
        <w:pStyle w:val="BodyText"/>
      </w:pP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bookmarkEnd w:id="26"/>
    <w:bookmarkStart w:id="27" w:name="gitlab-devops-engineer"/>
    <w:p>
      <w:pPr>
        <w:pStyle w:val="Heading2"/>
      </w:pPr>
      <w:r>
        <w:t xml:space="preserve">GitLab DevOps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22 – 07.202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</w:p>
    <w:p>
      <w:pPr>
        <w:pStyle w:val="BodyText"/>
      </w:pP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bookmarkEnd w:id="27"/>
    <w:bookmarkStart w:id="28" w:name="entwickler-python"/>
    <w:p>
      <w:pPr>
        <w:pStyle w:val="Heading2"/>
      </w:pPr>
      <w:r>
        <w:t xml:space="preserve">Entwickler (Python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2 – 09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</w:p>
    <w:p>
      <w:pPr>
        <w:pStyle w:val="BodyText"/>
      </w:pPr>
      <w:r>
        <w:t xml:space="preserve">Entwicklung eines BOM-Generators für Maven-Projekte. Mitarbeit an einem Docker-Image-Package-Scanner.</w:t>
      </w:r>
    </w:p>
    <w:bookmarkEnd w:id="28"/>
    <w:bookmarkStart w:id="29" w:name="entwickler-java"/>
    <w:p>
      <w:pPr>
        <w:pStyle w:val="Heading2"/>
      </w:pPr>
      <w:r>
        <w:t xml:space="preserve">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2 – 06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</w:p>
    <w:p>
      <w:pPr>
        <w:pStyle w:val="BodyText"/>
      </w:pPr>
      <w:r>
        <w:t xml:space="preserve">Vorbereitung zur Einführung von „Test First“ und Behebung von Blocker-Issues in SonarQube.</w:t>
      </w:r>
    </w:p>
    <w:bookmarkEnd w:id="29"/>
    <w:bookmarkStart w:id="30" w:name="entwickler-python-devops"/>
    <w:p>
      <w:pPr>
        <w:pStyle w:val="Heading2"/>
      </w:pPr>
      <w:r>
        <w:t xml:space="preserve">Entwickler (Python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22 – 04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</w:p>
    <w:p>
      <w:pPr>
        <w:pStyle w:val="BodyText"/>
      </w:pPr>
      <w:r>
        <w:t xml:space="preserve">Einrichtung zusätzlicher GitLab-Agenten sowie Erstellung von Build- und Deploy-Pipelines für OpenStack (kolla-ansible, Cinder).</w:t>
      </w:r>
    </w:p>
    <w:bookmarkEnd w:id="30"/>
    <w:bookmarkStart w:id="31" w:name="linux-administrator"/>
    <w:p>
      <w:pPr>
        <w:pStyle w:val="Heading2"/>
      </w:pPr>
      <w:r>
        <w:t xml:space="preserve">Linux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21 – 03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ocker, GitLab, libgender, Linux, Python</w:t>
      </w:r>
    </w:p>
    <w:p>
      <w:pPr>
        <w:pStyle w:val="BodyText"/>
      </w:pPr>
      <w:r>
        <w:t xml:space="preserve">Betrieb von über 400 individuellen Installationen der Stadtwerke München, MVG und muenchen.de. Bereitstellung eines dynamischen Ansible-Repos mit Python auf Basis von libgender.</w:t>
      </w:r>
    </w:p>
    <w:bookmarkEnd w:id="31"/>
    <w:bookmarkStart w:id="32" w:name="cloud-engineer-devops"/>
    <w:p>
      <w:pPr>
        <w:pStyle w:val="Heading2"/>
      </w:pPr>
      <w:r>
        <w:t xml:space="preserve">Cloud Engine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20 – 03.202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DevOps, Docker, Kubernetes, Linux (Ubuntu), Loki, Postgres, Python, Spring Boot</w:t>
      </w:r>
    </w:p>
    <w:p>
      <w:pPr>
        <w:pStyle w:val="BodyText"/>
      </w:pPr>
      <w:r>
        <w:t xml:space="preserve">Aufbau von Integrationstests in Azure Pipelines und Kubernetes. Implementierung von Alerting, Fehlerbehebung, Nutzung der Loki-Instanz, sowie Erstellung diverser Verwaltungsjobs (DB-Restore, Pod-Reports, Log-Dumps).</w:t>
      </w:r>
    </w:p>
    <w:bookmarkEnd w:id="32"/>
    <w:bookmarkStart w:id="33" w:name="pro-bono-entwickler-betreiber"/>
    <w:p>
      <w:pPr>
        <w:pStyle w:val="Heading2"/>
      </w:pPr>
      <w:r>
        <w:t xml:space="preserve">Pro Bono: Entwickler, Betreiber</w:t>
      </w:r>
    </w:p>
    <w:p>
      <w:pPr>
        <w:pStyle w:val="FirstParagraph"/>
      </w:pPr>
      <w:r>
        <w:rPr>
          <w:bCs/>
          <w:b/>
        </w:rPr>
        <w:t xml:space="preserve">Projekt:</w:t>
      </w:r>
      <w:r>
        <w:t xml:space="preserve"> </w:t>
      </w:r>
      <w:r>
        <w:t xml:space="preserve">Clici</w:t>
      </w:r>
    </w:p>
    <w:p>
      <w:pPr>
        <w:pStyle w:val="BodyText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0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Pipelines, Bash, GitLab</w:t>
      </w:r>
    </w:p>
    <w:p>
      <w:pPr>
        <w:pStyle w:val="BodyText"/>
      </w:pPr>
      <w:r>
        <w:t xml:space="preserve">https://metafence.gitlab.io/clici/</w:t>
      </w:r>
    </w:p>
    <w:bookmarkEnd w:id="33"/>
    <w:bookmarkStart w:id="34" w:name="Xf315c6bcd2650588e4168ebf8489d78cb836ea3"/>
    <w:p>
      <w:pPr>
        <w:pStyle w:val="Heading2"/>
      </w:pPr>
      <w:r>
        <w:t xml:space="preserve">DevOps, Server-Admin, interim Application Manag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0 – 08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), Spring Boot, Bash, Maven, Adopt OpenJDK 11, Docker, Docker-compose, Hashicorp Vault, ELK, Jenkins, OpenVPN, TestRail, Jira, Confluence</w:t>
      </w:r>
    </w:p>
    <w:p>
      <w:pPr>
        <w:pStyle w:val="BodyText"/>
      </w:pPr>
      <w:r>
        <w:t xml:space="preserve">Übernahme der Wartung im Zuge des Insourcings von einem externen Team. Erstellung von Docker-Compose und Controller-Skripten für eine dockerisierte Microservice-Architektur. Einrichtung von Monitoring, IP-Freischaltungen, Etablierung eines Client-to-Site-VPNs. Abschaltung wegen Nachfolgeversion.</w:t>
      </w:r>
    </w:p>
    <w:bookmarkEnd w:id="34"/>
    <w:bookmarkStart w:id="35" w:name="devops-server-admin"/>
    <w:p>
      <w:pPr>
        <w:pStyle w:val="Heading2"/>
      </w:pPr>
      <w:r>
        <w:t xml:space="preserve">DevOps, Server-Admin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20 – 04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7, Ubuntu, CentOS, Alpine, SLES), Jira, Confluence, Thinlinc</w:t>
      </w:r>
    </w:p>
    <w:p>
      <w:pPr>
        <w:pStyle w:val="BodyText"/>
      </w:pPr>
      <w:r>
        <w:t xml:space="preserve">Unterstützung der Entwickler bei Eclipse-Problemen. Setup von zwei On-Prem-Maschinen für Inhousing, Dockerisierung des Build-Prozesses, Einführung von Thinlinc. Ab März Übergabe an T-Systems.</w:t>
      </w:r>
    </w:p>
    <w:bookmarkEnd w:id="35"/>
    <w:bookmarkStart w:id="36" w:name="ops"/>
    <w:p>
      <w:pPr>
        <w:pStyle w:val="Heading2"/>
      </w:pPr>
      <w:r>
        <w:t xml:space="preserve">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9 – 12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Percona Cluster, Percona Manager, Grafana, Linux, Docker, Ansible, Docker-compose, Jira, Confluence, Bitbucket, Jenkins, Hybris, SSH, csshx</w:t>
      </w:r>
    </w:p>
    <w:p>
      <w:pPr>
        <w:pStyle w:val="BodyText"/>
      </w:pPr>
      <w:r>
        <w:t xml:space="preserve">Vorbereitung auf Black Friday/Cyber Monday: Migration von vier Umgebungen von MySQL zu Percona. Installation und Konfiguration des Percona Management Servers. Erstellung von Jenkins-Jobs und Bereitschaftsdienst.</w:t>
      </w:r>
    </w:p>
    <w:bookmarkEnd w:id="36"/>
    <w:bookmarkStart w:id="37" w:name="assistenz-release-management"/>
    <w:p>
      <w:pPr>
        <w:pStyle w:val="Heading2"/>
      </w:pPr>
      <w:r>
        <w:t xml:space="preserve">Assistenz Release-Manageme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9 – 09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xcel</w:t>
      </w:r>
    </w:p>
    <w:p>
      <w:pPr>
        <w:pStyle w:val="BodyText"/>
      </w:pPr>
      <w:r>
        <w:t xml:space="preserve">Tägliches Einsammeln, Normalisieren und Zusammenführen der Ticket-Statusberichte von zwölf Projektteams.</w:t>
      </w:r>
    </w:p>
    <w:bookmarkEnd w:id="37"/>
    <w:bookmarkStart w:id="38" w:name="devops-pionier-automatisierungsexperte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9 – 07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itLab, Liferay, CentOS Linux, Ansible, plantUML, IDEA, Test Driven Development (JUnit, Mockito)</w:t>
      </w:r>
    </w:p>
    <w:p>
      <w:pPr>
        <w:pStyle w:val="BodyText"/>
      </w:pPr>
      <w:r>
        <w:t xml:space="preserve">Durchführung manueller Staging- und Live-Deployments in Liferay. Migration der CI-Umgebung von Jenkins/Gitblit nach GitLab. Aufbau erster Docker-basierter Build-Agents, Mitarbeit in Task-Forces zur Code-Qualität, Entwicklung eines IaC-Ansatzes sowie Ticketbearbeitung und Fehlersuche.</w:t>
      </w:r>
    </w:p>
    <w:bookmarkEnd w:id="38"/>
    <w:bookmarkStart w:id="39" w:name="devops-pionier-automatisierungsexperte-1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8 – 01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Terraform, Ansible, Consul, Git, TFS, plantUML, Citrix</w:t>
      </w:r>
    </w:p>
    <w:p>
      <w:pPr>
        <w:pStyle w:val="BodyText"/>
      </w:pPr>
      <w:r>
        <w:t xml:space="preserve">Design und Aufbau einer IaC-Toolchain zur automatisierten Erstellung von Umgebungen auf Basis von OpenStack und TFS Build Jobs. Erstellung von Testumgebungen mit RabbitMQ und Python mittels Docker-compose. Einrichtung eines Remote-Zugriffs auf Ubuntu-VMs via Citrix.</w:t>
      </w:r>
    </w:p>
    <w:bookmarkEnd w:id="39"/>
    <w:bookmarkStart w:id="40" w:name="Xa5d801720f3103f7fae26bde5a0624456994c23"/>
    <w:p>
      <w:pPr>
        <w:pStyle w:val="Heading2"/>
      </w:pPr>
      <w:r>
        <w:t xml:space="preserve">DevOps-Pionier, Automatisierungsexperte, GitLab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7 – 09.201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Ansible, RHEL, Git, GitLab, GitLab-CI, Jira, Confluence, RHOSP, Rancher, IntelliJ, Slack, Scrum, Docker, CentOS, CoreOS, Spring Boot</w:t>
      </w:r>
    </w:p>
    <w:p>
      <w:pPr>
        <w:pStyle w:val="BodyText"/>
      </w:pPr>
      <w:r>
        <w:t xml:space="preserve">Aufbau einer Container-Umgebung (CoreOS, Rancher). Betrieb und Sicherung der zentralen GitLab-Instanz mittels Ansible. Unterstützung der Entwickler bei CI/CD-Pipelines. Automatisierung von Deployments für Red Hat OpenStack (Undercloud, Overcloud) mit GitLab-CI und Ansible. Erstellung eines Consul-Clusters (PoC), automatischer Backup-Testprozess für GitLab. Gelegentliche Scrum-Master-Tätigkeiten.</w:t>
      </w:r>
    </w:p>
    <w:bookmarkEnd w:id="40"/>
    <w:bookmarkStart w:id="41" w:name="devops-pionier-jenkins-betreuer"/>
    <w:p>
      <w:pPr>
        <w:pStyle w:val="Heading2"/>
      </w:pPr>
      <w:r>
        <w:t xml:space="preserve">DevOps-Pionier, Jenkins-Betreu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6 – 06.201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RHEL, Git, GitLab, Bash, SSH, Screen, Vim, Jenkins, Mantis, Tomcat, Java 7/8, Scrum, Ansible, Docker, Raspberry Pi, Nginx, Spring Boot</w:t>
      </w:r>
    </w:p>
    <w:p>
      <w:pPr>
        <w:pStyle w:val="BodyText"/>
      </w:pPr>
      <w:r>
        <w:t xml:space="preserve">Wartung einer bestehenden CI-Umgebung (Nexus, Gradle, Jenkins mit 20 Slaves, Tomcat). Unterstützung bei der Migration zu JobDSL, Evaluation von Provisioning-Tools, Aufbau prototypischer Entwicklungsinfrastrukturen (Ansible, Docker, GitLab, Tomcat, nginx). Entwicklung eines Docker-Swarm-Prototypen, Git-Coaching, Durchführung von Präsentationen, Prozessberatung, Entwurf eines Ethereum-basierten Geschäftsmodells, Erstellung von Installations- und Betriebskonzepten.</w:t>
      </w:r>
    </w:p>
    <w:bookmarkEnd w:id="41"/>
    <w:bookmarkStart w:id="42" w:name="migrations-experte-linux-consultant"/>
    <w:p>
      <w:pPr>
        <w:pStyle w:val="Heading2"/>
      </w:pPr>
      <w:r>
        <w:t xml:space="preserve">Migrations-Experte, Linux-Consulta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16 – 09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cvs2svn, RHEL, CentOS 6, CVS, Git 2.6, Bitbucket, Jira, Bash, SSH, Screen, gawk, sed, Vim / Vundle</w:t>
      </w:r>
    </w:p>
    <w:p>
      <w:pPr>
        <w:pStyle w:val="BodyText"/>
      </w:pPr>
      <w:r>
        <w:t xml:space="preserve">Konzeption und Durchführung der Migration von CVS zu Git. Mitarbeit an einem Schulungskonzept, Integration in Bitbucket/Jira, Konzeption von Git-Flow für Interhyp, Erstellung von Export-/Import-Skripten, Durchführung von Git-Workshops sowie einer Klein-Studie zu Feature-Toggles.</w:t>
      </w:r>
    </w:p>
    <w:bookmarkEnd w:id="42"/>
    <w:bookmarkStart w:id="43" w:name="devops-build-engineer"/>
    <w:p>
      <w:pPr>
        <w:pStyle w:val="Heading2"/>
      </w:pPr>
      <w:r>
        <w:t xml:space="preserve">DevOps, 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6 – 05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ebian, GitLab, Java, Linux, Jenkins, Maven, Nexus, Raspbian, RHEL, Spring Boot, VirtualBox</w:t>
      </w:r>
    </w:p>
    <w:p>
      <w:pPr>
        <w:pStyle w:val="BodyText"/>
      </w:pPr>
      <w:r>
        <w:t xml:space="preserve">Mitarbeit im DevOps-Team (3 Personen). Konzeption und Umsetzung einer Deployment-Pipeline auf Basis des Apache ServiceBus, Unterstützung bei Maven-Skripten, Technologieentscheidungen und Präsentationen. Aufbau eines Dashboards mit Raspberry Pi II und Raspbian. Design eines Basis-Images für VMs, Ticket-Bearbeitung, User-Administration, Verwaltung von GitLab/Jenkins, Management von Verteilprozessen, Neuaufbau von Build-Pipelines für Apache ServiceMix-Projekte.</w:t>
      </w:r>
    </w:p>
    <w:bookmarkEnd w:id="43"/>
    <w:bookmarkStart w:id="44" w:name="build-engineer"/>
    <w:p>
      <w:pPr>
        <w:pStyle w:val="Heading2"/>
      </w:pPr>
      <w:r>
        <w:t xml:space="preserve">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5 – 12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Ant-Eclipse, Bash, BeyondCompare, CruiseControl, CVS, Cygwin, Eclipse, Git Extensions, Git-SVN, Git cvsimport, Jenkins, Linux, Maven, MS Office, Subversion (SVN), yEd</w:t>
      </w:r>
    </w:p>
    <w:p>
      <w:pPr>
        <w:pStyle w:val="BodyText"/>
      </w:pPr>
      <w:r>
        <w:t xml:space="preserve">Analyse, Planung und teilweise Durchführung der Migrationen von CruiseControl zu Jenkins, von CVS zu Subversion sowie von Ant nach Maven. Erstellung diverser Präsentationen, Statusberichte und Mini-Schulungen der betroffenen Mitarbeiter.</w:t>
      </w:r>
    </w:p>
    <w:bookmarkEnd w:id="44"/>
    <w:bookmarkStart w:id="45" w:name="devops"/>
    <w:p>
      <w:pPr>
        <w:pStyle w:val="Heading2"/>
      </w:pPr>
      <w:r>
        <w:t xml:space="preserve">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15 – 07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CentOS, Eclipse, Git Extensions, Git-SVN, Git, Jenkins, Linux, Maven, Subversion (SVN), HDFS (Hadoop), VirtualBox, Gentoo, SourceTree, eGit</w:t>
      </w:r>
    </w:p>
    <w:p>
      <w:pPr>
        <w:pStyle w:val="BodyText"/>
      </w:pPr>
      <w:r>
        <w:t xml:space="preserve">Erstellung einer Dokumentationsplattform basierend auf dem Maven Site Plugin. Optimierung von Jenkins-Builds, Evaluation von Vagrant, Überarbeitung des Multi-Module-Maven-Builds, Migration von Subversion nach Git, Verbesserung der Integrationstests sowie Wartung des Entwickler-Clusters.</w:t>
      </w:r>
    </w:p>
    <w:bookmarkEnd w:id="45"/>
    <w:bookmarkStart w:id="46" w:name="senior-software-entwickler"/>
    <w:p>
      <w:pPr>
        <w:pStyle w:val="Heading2"/>
      </w:pPr>
      <w:r>
        <w:t xml:space="preserve">Senior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14 – 04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Clean Code, Confluence, Eclipse, Git-SVN, Git, Jenkins, Jira, JDK 6, JUnit, Maven, Refactoring, Swing, Subversion (SVN), Test First</w:t>
      </w:r>
    </w:p>
    <w:p>
      <w:pPr>
        <w:pStyle w:val="BodyText"/>
      </w:pPr>
      <w:r>
        <w:t xml:space="preserve">Refactoring und Weiterentwicklung eines Systems zur Übersetzung von Betriebshandbüchern in verschiedene Sprachen. Entwicklung von Swing-Komponenten, Anpassung der SOAP-Schnittstelle (Client und Server) an neue Typen, Erstellung von Mockups für den Endkunden sowie Coaching jüngerer Entwickler und Fehlerbehebung.</w:t>
      </w:r>
    </w:p>
    <w:bookmarkEnd w:id="46"/>
    <w:bookmarkStart w:id="47" w:name="software-entwickler-devops"/>
    <w:p>
      <w:pPr>
        <w:pStyle w:val="Heading2"/>
      </w:pPr>
      <w:r>
        <w:t xml:space="preserve">Software-Entwickl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4 – 09.201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6, Java 1.6, Maven, JPA, Oracle, WebSphere, Eclipse, Git, Subversion (SVN), Mockito, JUnit, CentOS, X.509, EJB 3.x, Jenkins, Continuous Integration (CI), SonarQube</w:t>
      </w:r>
    </w:p>
    <w:p>
      <w:pPr>
        <w:pStyle w:val="BodyText"/>
      </w:pPr>
      <w:r>
        <w:t xml:space="preserve">Erstellung eines VirtualBox-Images für Entwickler. Entwicklung zweier Import-Tools für Datenabgleich mittels eines RCP-Clients. Vorbereitung eines OCSP-Providers als Ersatz der bestehenden CRL-Lösung.</w:t>
      </w:r>
    </w:p>
    <w:bookmarkEnd w:id="47"/>
    <w:bookmarkStart w:id="48" w:name="software-entwickler-3rd-level-support"/>
    <w:p>
      <w:pPr>
        <w:pStyle w:val="Heading2"/>
      </w:pPr>
      <w:r>
        <w:t xml:space="preserve">Software-Entwickler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3 – 12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7, Maven, Ant, EclipseLink, Oracle, WebSphere, Eclipse, Subversion (SVN), Mockito, JUnit, Kanban, IntelliJ, Jenkins, Continuous Integration (CI), SonarQube, Test Driven Development (TDD)</w:t>
      </w:r>
    </w:p>
    <w:p>
      <w:pPr>
        <w:pStyle w:val="BodyText"/>
      </w:pPr>
      <w:r>
        <w:t xml:space="preserve">Fehlerbehebung im laufenden Shop-Betrieb sowie Erweiterung der Backoffice-Administrationstools.</w:t>
      </w:r>
    </w:p>
    <w:bookmarkEnd w:id="48"/>
    <w:bookmarkStart w:id="49" w:name="software-entwickler-interim-team-lead"/>
    <w:p>
      <w:pPr>
        <w:pStyle w:val="Heading2"/>
      </w:pPr>
      <w:r>
        <w:t xml:space="preserve">Software-Entwickler, interim Team-Lea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3 – 08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JPA (Hibernate), Oracle, WebSphere, Rational System Architect (RSA), SVN, Spring, Git, Git-SVN, Rational Team Concert, Ubuntu, RedHat, Mockito, TestNG, SonarQube, Test Driven Development (TDD)</w:t>
      </w:r>
    </w:p>
    <w:p>
      <w:pPr>
        <w:pStyle w:val="BodyText"/>
      </w:pPr>
      <w:r>
        <w:t xml:space="preserve">Implementierung des camt.54-Imports für eine Webanwendung zum Management von SEPA Direct Debit Mandaten und SEPA Credit Transfers. Überarbeitung des Unit-Test-Frameworks und interimistischer Team-Lead kleinerer Teams.</w:t>
      </w:r>
    </w:p>
    <w:bookmarkEnd w:id="49"/>
    <w:bookmarkStart w:id="50" w:name="software-entwickler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3 – 04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6.0, JEE 1.5, Java 1.6, Maven, Hibernate, HSQLDB, Jetty 6, Tomcat 7 (standalone und embedded), Eclipse (Juno), Git, Git-SVN, SVN, Spring, JUnit, Mockito, RUP, Clean Code, Funktionale Programmierung, Jenkins, SonarQube, Craftsmanship, Test Driven Development (TDD)</w:t>
      </w:r>
    </w:p>
    <w:p>
      <w:pPr>
        <w:pStyle w:val="BodyText"/>
      </w:pPr>
      <w:r>
        <w:t xml:space="preserve">Umstellung der Kalender-Anwendung auf eine generische Anwesenheits- und Abwesenheitsverwaltung sowie Behebung diverser Fehler.</w:t>
      </w:r>
    </w:p>
    <w:bookmarkEnd w:id="50"/>
    <w:bookmarkStart w:id="51" w:name="software-entwickler-java-scrum-coach"/>
    <w:p>
      <w:pPr>
        <w:pStyle w:val="Heading2"/>
      </w:pPr>
      <w:r>
        <w:t xml:space="preserve">Software-Entwickler (Java), Scrum-Coach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2 – 12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1.5 und 6.0, JEE 1.5, Java 1.6, Maven, Hibernate, H2, Jetty 6, Tomcat 7 (standalone und embedded), Eclipse (Indigo, Juno), SVN, Scrum, Ehcache, Spring, Jenkins, SonarQube, Craftsmanship, Test Driven Development (TDD)</w:t>
      </w:r>
    </w:p>
    <w:p>
      <w:pPr>
        <w:pStyle w:val="BodyText"/>
      </w:pPr>
      <w:r>
        <w:t xml:space="preserve">Implementierung einer hybriden Intranet-Anwendung (Online/Offline) für die Servicetechniker der intern produzierten Industriemaschinen. Umsetzung eines bestehenden RCP-Clients als Wicket-Webanwendung.</w:t>
      </w:r>
    </w:p>
    <w:bookmarkEnd w:id="51"/>
    <w:bookmarkStart w:id="52" w:name="software-entwickler-java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1 – 09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Hibernate, JMS (MQ, Glassfish), JDBC, Corba, Eclipse, Solaris, Linux, Log4j, Commons-logging, JUnit, CVS, SSH</w:t>
      </w:r>
    </w:p>
    <w:p>
      <w:pPr>
        <w:pStyle w:val="BodyText"/>
      </w:pPr>
      <w:r>
        <w:t xml:space="preserve">Verfeinerung und Weiterentwicklung eines EAI-Adapters, der externe JMS/XML-Daten entgegennimmt, puffert, validiert, anreichert und an interne Corba-Dienste weiterleitet. Konzeption und Entwicklung weiterer Adapter.</w:t>
      </w:r>
    </w:p>
    <w:bookmarkEnd w:id="52"/>
    <w:bookmarkStart w:id="53" w:name="X609ed1785d9a22e67e736b281a579f1e6956fc2"/>
    <w:p>
      <w:pPr>
        <w:pStyle w:val="Heading2"/>
      </w:pPr>
      <w:r>
        <w:t xml:space="preserve">Software-Entwickler (Java), 3rd-Level Support, Technischer Ansprechpart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1 – 08.201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Tomcat, Java 1.6, Ant, Hibernate, JPA, Spring, Quartz, Cron, Wicket, Eclipse, Ubuntu, Log4j, SLF4J, JUnit, Subversion (SVN), Git, SSH Tunnel, VPN, Tunnelblick, Mac OS X 10.6 (64-Bit), Skype, MySQL, JDBC, Test Driven Development (TDD)</w:t>
      </w:r>
    </w:p>
    <w:p>
      <w:pPr>
        <w:pStyle w:val="BodyText"/>
      </w:pPr>
      <w:r>
        <w:t xml:space="preserve">Übernahme und Performance-Optimierung eines Banner-Auslieferungs- und Click-Tracking-Servers, ursprünglich von einem externen Team in Armenien entwickelt. Behebung eines kritischen Datenbank-Performanceproblems, Optimierung der Build- und Deployment-Prozesse, Entwicklung einer Mini-Profiling-API, allgemeine Performanceverbesserungen, Datenbankbereinigung und Einführung von Git.</w:t>
      </w:r>
    </w:p>
    <w:bookmarkEnd w:id="53"/>
    <w:bookmarkStart w:id="54" w:name="software-entwickler-java-1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0 – 1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5/1.6 (Swing), XSLT, Eclipse 3.5, ClearCase, JDBC</w:t>
      </w:r>
    </w:p>
    <w:p>
      <w:pPr>
        <w:pStyle w:val="BodyText"/>
      </w:pPr>
      <w:r>
        <w:t xml:space="preserve">Erweiterung eines bestehenden Swing-Clients für die anstehende TÜV-Privatisierung. Implementierung von Komponenten auf allen Schichten sowie Konzeption und Umsetzung verschiedener Teilfunktionen und Module.</w:t>
      </w:r>
    </w:p>
    <w:bookmarkEnd w:id="54"/>
    <w:bookmarkStart w:id="55" w:name="software-entwickler-grails-projektleiter"/>
    <w:p>
      <w:pPr>
        <w:pStyle w:val="Heading2"/>
      </w:pPr>
      <w:r>
        <w:t xml:space="preserve">Software-Entwickler (Grails), Projektlei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0 – 08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Boss 5.1, Grails, JBoss Seam, JBoss Hibernate, Java 1.5/1.6, Eclipse 3.5, Spring 2.0, OOA/OOD, JPA, JSF, JSP, Annotations, MySQL, MS SQL, Test Driven Development (TDD)</w:t>
      </w:r>
    </w:p>
    <w:p>
      <w:pPr>
        <w:pStyle w:val="BodyText"/>
      </w:pPr>
      <w:r>
        <w:t xml:space="preserve">Konzeption und Umsetzung einer Webanwendung zur Verwaltung von Kundenbeziehungen und Abwicklung von Umzugsprojekten.</w:t>
      </w:r>
    </w:p>
    <w:bookmarkEnd w:id="55"/>
    <w:bookmarkStart w:id="56" w:name="software-entwickler-java-devops"/>
    <w:p>
      <w:pPr>
        <w:pStyle w:val="Heading2"/>
      </w:pPr>
      <w:r>
        <w:t xml:space="preserve">Software-Entwickler (Java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2.2009 – 0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ava, Axis, XML, CVS, Maven, Bamboo, Eclipse RCP, Eclipse PDE, Eclipse Plugins</w:t>
      </w:r>
    </w:p>
    <w:p>
      <w:pPr>
        <w:pStyle w:val="BodyText"/>
      </w:pPr>
      <w:r>
        <w:t xml:space="preserve">Portierung diverser Java-Projekte (Eclipse RCP, Eclipse PDE) von Ant nach Maven sowie Einrichtung entsprechender Build-Pläne in Bamboo.</w:t>
      </w:r>
    </w:p>
    <w:bookmarkEnd w:id="56"/>
    <w:bookmarkStart w:id="57" w:name="X1eb87ac457029b40ff58f206c8226775cd2f250"/>
    <w:p>
      <w:pPr>
        <w:pStyle w:val="Heading2"/>
      </w:pPr>
      <w:r>
        <w:t xml:space="preserve">Software-Entwickler, 1st-Level Support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9 – 11.200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Java, Ant, Maven, CVS, Eclipse, MediaWiki, XSLT</w:t>
      </w:r>
    </w:p>
    <w:p>
      <w:pPr>
        <w:pStyle w:val="BodyText"/>
      </w:pPr>
      <w:r>
        <w:t xml:space="preserve">Wartung und Support des Korrespondenz-Clients zur Erstellung von Kundenkorrespondenz im Bereich</w:t>
      </w:r>
      <w:r>
        <w:t xml:space="preserve"> </w:t>
      </w:r>
      <w:r>
        <w:t xml:space="preserve">“</w:t>
      </w:r>
      <w:r>
        <w:t xml:space="preserve">Leben</w:t>
      </w:r>
      <w:r>
        <w:t xml:space="preserve">”</w:t>
      </w:r>
      <w:r>
        <w:t xml:space="preserve">.</w:t>
      </w:r>
    </w:p>
    <w:bookmarkEnd w:id="57"/>
    <w:bookmarkStart w:id="58" w:name="software-entwickler-scrum-berater"/>
    <w:p>
      <w:pPr>
        <w:pStyle w:val="Heading2"/>
      </w:pPr>
      <w:r>
        <w:t xml:space="preserve">Software-Entwickler, Scrum-Bera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8 – 10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XML, XSLT, SOAP, WSDL (Contract First), Subversion (SVN), MySQL, Oracle, JUnit, MediaWiki, Hibernate, Scrum</w:t>
      </w:r>
    </w:p>
    <w:p>
      <w:pPr>
        <w:pStyle w:val="BodyText"/>
      </w:pPr>
      <w:r>
        <w:t xml:space="preserve">Erweiterung eines Trouble-Management-Systems zur Integration eines zusätzlichen Kunden.</w:t>
      </w:r>
    </w:p>
    <w:bookmarkEnd w:id="58"/>
    <w:bookmarkStart w:id="59" w:name="software-entwickler-1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3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cxf, xfire, XML-RPC, XML, Subversion, Mysql, Oracle, Junit, Cruisecontrol, Hibernate, Gentoo, Tomcat, Test Driven Development</w:t>
      </w:r>
    </w:p>
    <w:p>
      <w:pPr>
        <w:pStyle w:val="BodyText"/>
      </w:pPr>
      <w:r>
        <w:t xml:space="preserve">Design und Erstellung eines Adapter-Service (Multi-Protokoll) zur Integration einer Drittanbieter-Lösung zum Faxen per Internet. Design und Erstellung eines zentraler Multiprotokoll-Dienst für die konzernweite Verwaltung von Freikontingenten</w:t>
      </w:r>
    </w:p>
    <w:bookmarkEnd w:id="59"/>
    <w:bookmarkStart w:id="60" w:name="Xd576f32cf3532432fadd878efadce712d026084"/>
    <w:p>
      <w:pPr>
        <w:pStyle w:val="Heading2"/>
      </w:pPr>
      <w:r>
        <w:t xml:space="preserve">Software-Entwickler, Administrator, Trai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5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entoo, Java, cxf, Delphi, SOAP, wsdl, xml, spring, hibernate, mysql</w:t>
      </w:r>
    </w:p>
    <w:p>
      <w:pPr>
        <w:pStyle w:val="BodyText"/>
      </w:pPr>
      <w:r>
        <w:t xml:space="preserve">Überführung eines Delphi Fat Clients zur Auftragsabwicklung in eine SOA-basierte Architektur</w:t>
      </w:r>
    </w:p>
    <w:bookmarkEnd w:id="60"/>
    <w:bookmarkStart w:id="61" w:name="software-entwickler-java-architekt"/>
    <w:p>
      <w:pPr>
        <w:pStyle w:val="Heading2"/>
      </w:pPr>
      <w:r>
        <w:t xml:space="preserve">Software-Entwickler (Java), Architek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06 – 06.200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IBM Rational System Architect, Java, MDA, Clearcase, Websphere, Lotus Notes, Maven, Eclipse RCP, Hibernate , UML, OOA, OOD, Test Driven Development</w:t>
      </w:r>
    </w:p>
    <w:p>
      <w:pPr>
        <w:pStyle w:val="BodyText"/>
      </w:pPr>
      <w:r>
        <w:t xml:space="preserve">In Zusammenarbeit mit der IBM Schweiz Erstellung von Use Cases und Models, sowie der Realisierung der neuen Software für die</w:t>
      </w:r>
      <w:r>
        <w:t xml:space="preserve"> </w:t>
      </w:r>
      <w:r>
        <w:t xml:space="preserve">“</w:t>
      </w:r>
      <w:r>
        <w:t xml:space="preserve">individuelle Prämien-Verbilligung</w:t>
      </w:r>
      <w:r>
        <w:t xml:space="preserve">”</w:t>
      </w:r>
      <w:r>
        <w:t xml:space="preserve"> </w:t>
      </w:r>
      <w:r>
        <w:t xml:space="preserve">der schweizer Kranken- un Rentenkassen, im Auftrag der schweizer Regierung. Module</w:t>
      </w:r>
      <w:r>
        <w:t xml:space="preserve"> </w:t>
      </w:r>
      <w:r>
        <w:t xml:space="preserve">“</w:t>
      </w:r>
      <w:r>
        <w:t xml:space="preserve">Partner-Abgleich</w:t>
      </w:r>
      <w:r>
        <w:t xml:space="preserve">”</w:t>
      </w:r>
      <w:r>
        <w:t xml:space="preserve"> </w:t>
      </w:r>
      <w:r>
        <w:t xml:space="preserve">und</w:t>
      </w:r>
      <w:r>
        <w:t xml:space="preserve"> </w:t>
      </w:r>
      <w:r>
        <w:t xml:space="preserve">“</w:t>
      </w:r>
      <w:r>
        <w:t xml:space="preserve">Batches</w:t>
      </w:r>
      <w:r>
        <w:t xml:space="preserve">”</w:t>
      </w:r>
      <w:r>
        <w:t xml:space="preserve">. Hier wurde exzessiv die modellgetriebene Software-Entwicklung betrieben, es kam die gesamte IBM Rational tool chain zum Einsatz. Teilweise in Zürich.</w:t>
      </w:r>
    </w:p>
    <w:bookmarkEnd w:id="61"/>
    <w:bookmarkStart w:id="62" w:name="software-entwickler-java-2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6 – 09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, J2EE, Tomcat, MS SQL-Server, XSLT, Eclipse, CVS, Junit, HTML, Servlets</w:t>
      </w:r>
    </w:p>
    <w:p>
      <w:pPr>
        <w:pStyle w:val="BodyText"/>
      </w:pPr>
      <w:r>
        <w:t xml:space="preserve">Im Rahmen einer Urlaubsvertretung Erweiterung einer bestehenden, web-basierten, proprietären CRM-Lösung für die Siemens SRS, sowie die Behebung zahlreicher Bugs.</w:t>
      </w:r>
    </w:p>
    <w:bookmarkEnd w:id="62"/>
    <w:bookmarkStart w:id="63" w:name="software-entwickler-2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5 – 07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4, Swing, JDO 1.1 (jcredo), MySQL 4.0.x, ant, ClearCase 6.x, Eclipse 3.1, JDBC</w:t>
      </w:r>
    </w:p>
    <w:p>
      <w:pPr>
        <w:pStyle w:val="BodyText"/>
      </w:pPr>
      <w:r>
        <w:t xml:space="preserve">Überarbeitung der Analyse-Engine eines WAN- Planungtools hinsichtlich einer neuen Produktlinie. Die Analyse-Engine ist Teil eines Fat Clients mit Swing- Oberfläche.</w:t>
      </w:r>
    </w:p>
    <w:bookmarkEnd w:id="63"/>
    <w:bookmarkStart w:id="64" w:name="software-entwickler-3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03 – 06.200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DB2, VB, XML, XML-Schema, Eclipse 2, CVS, JUnit, Ant, Visual Source Safe (VSS), AS/400, Unix</w:t>
      </w:r>
    </w:p>
    <w:p>
      <w:pPr>
        <w:pStyle w:val="BodyText"/>
      </w:pPr>
      <w:r>
        <w:t xml:space="preserve">Wartung des T-Punkt-Client-/Servermoduls, eines eingebetteten Visual Basic Clients zur Bearbeitung von Adressdaten, der seine Daten mittels XML-Schnittstelle von einem Java-Server bezieht, und dorthin speichert.</w:t>
      </w:r>
    </w:p>
    <w:bookmarkEnd w:id="64"/>
    <w:bookmarkStart w:id="65" w:name="Xa618e02c900422ffffd3c0cfe076f425a92abf7"/>
    <w:p>
      <w:pPr>
        <w:pStyle w:val="Heading2"/>
      </w:pPr>
      <w:r>
        <w:t xml:space="preserve">Team-Manager, Architekt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3 – 06.200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BEA WebLogic, DB2, XML, XSLT, Eclipse 2, CVS, JUnit, Ant, AS/400, Unix</w:t>
      </w:r>
    </w:p>
    <w:p>
      <w:pPr>
        <w:pStyle w:val="BodyText"/>
      </w:pPr>
      <w:r>
        <w:t xml:space="preserve">Portierung des zentralen Batch-Moduls zur „Massenumschaltung und Rufnummernänderung“ von Cobol und C/C++ nach Java. Zusammenarbeit in einem dynamisch wechselnden Team.</w:t>
      </w:r>
    </w:p>
    <w:bookmarkEnd w:id="65"/>
    <w:bookmarkStart w:id="66" w:name="software-entwickler-4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2 – 12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DB2, XML, XML Schema, Castor, Eclipse 2, CVS, JUnit, Ant, AS/400, Unix</w:t>
      </w:r>
    </w:p>
    <w:p>
      <w:pPr>
        <w:pStyle w:val="BodyText"/>
      </w:pPr>
      <w:r>
        <w:t xml:space="preserve">Portierung des zentralen Import-Moduls für Vertriebs-Adressdaten von etwa 12 Satelliten-Systemen aus C/C++ und Cobol nach Java unter hohem Zeitdruck.</w:t>
      </w:r>
    </w:p>
    <w:bookmarkEnd w:id="66"/>
    <w:bookmarkStart w:id="67" w:name="software-entwickler-5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2 – 06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JDBC, DB2, XML, Eclipse 2, CVS, JUnit, Ant, AS/400, Unix</w:t>
      </w:r>
    </w:p>
    <w:p>
      <w:pPr>
        <w:pStyle w:val="BodyText"/>
      </w:pPr>
      <w:r>
        <w:t xml:space="preserve">Analyse, Entwurf und Realisierung einer Web-Anwendung zur Überwachung und Auswertung von Löschvorgängen in der zentralen Eintragsdatenbank der T-Com auf Tages-, Wochen- und Monatsbasis. Umsetzung aller Projektphasen außer Anwendungstests.</w:t>
      </w:r>
    </w:p>
    <w:bookmarkEnd w:id="67"/>
    <w:bookmarkStart w:id="68" w:name="software-entwickler-6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2 – 03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Rational Rose, EJB, CMP, DB2</w:t>
      </w:r>
    </w:p>
    <w:p>
      <w:pPr>
        <w:pStyle w:val="BodyText"/>
      </w:pPr>
      <w:r>
        <w:t xml:space="preserve">Entwurf und Implementierung mehrerer Varianten eines EJB zur Speicherung und zum Auslesen von Produktdaten.</w:t>
      </w:r>
    </w:p>
    <w:bookmarkEnd w:id="68"/>
    <w:bookmarkStart w:id="69" w:name="software-entwickler-7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1 – 08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Tomcat, Visual Age for Java 3.0, Unix</w:t>
      </w:r>
    </w:p>
    <w:p>
      <w:pPr>
        <w:pStyle w:val="BodyText"/>
      </w:pPr>
      <w:r>
        <w:t xml:space="preserve">Wartung des Web-Clients zur Nachbearbeitung von OCR-erkannten Adresskorrekturkarten der Deutschen Post. Verantwortlich für die Datenbankschicht (Weiterentwicklung und Wartung).</w:t>
      </w:r>
    </w:p>
    <w:bookmarkEnd w:id="69"/>
    <w:bookmarkStart w:id="70" w:name="java-coach-software-entwickler"/>
    <w:p>
      <w:pPr>
        <w:pStyle w:val="Heading2"/>
      </w:pPr>
      <w:r>
        <w:t xml:space="preserve">Java-Coach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01 – 06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Visual Age for Java 3.0, Envy</w:t>
      </w:r>
    </w:p>
    <w:p>
      <w:pPr>
        <w:pStyle w:val="BodyText"/>
      </w:pPr>
      <w:r>
        <w:t xml:space="preserve">Coaching von Java-Einsteigern und Erstellung eines Projektpiloten zur Nachbearbeitung halbautomatisch (Fax/OCR) erfasster Meldebelege.</w:t>
      </w:r>
    </w:p>
    <w:bookmarkEnd w:id="70"/>
    <w:bookmarkStart w:id="71" w:name="Xe25503f33c24303d43858839346b0a15d1963a2"/>
    <w:p>
      <w:pPr>
        <w:pStyle w:val="Heading2"/>
      </w:pPr>
      <w:r>
        <w:t xml:space="preserve">Anforderungsanalyse, Architektur, Implementierung, Installation und Post-Sales-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00 – 02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 (Servlets), Tomcat, Swing, Visual Age for Java 3.0, CVS, Unix</w:t>
      </w:r>
    </w:p>
    <w:p>
      <w:pPr>
        <w:pStyle w:val="BodyText"/>
      </w:pPr>
      <w:r>
        <w:t xml:space="preserve">Entwicklung eines Intranet-Shops für Marketingdokumente (Prospekte, Bilder, Druckvorstufen). Dokumente wurden per Swing-Oberfläche importiert, Kunden konnten online bestellen. Verwaltung von Kostenstellen, Berechtigungen und Budgetierungen.</w:t>
      </w:r>
    </w:p>
    <w:bookmarkEnd w:id="71"/>
    <w:bookmarkStart w:id="72" w:name="software-entwickler-swing"/>
    <w:p>
      <w:pPr>
        <w:pStyle w:val="Heading2"/>
      </w:pPr>
      <w:r>
        <w:t xml:space="preserve">Software-Entwickler (Swing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1999 – 04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Visual Age for Java 3.0, Swing, ENVY, SAP Connectors for Java</w:t>
      </w:r>
    </w:p>
    <w:p>
      <w:pPr>
        <w:pStyle w:val="BodyText"/>
      </w:pPr>
      <w:r>
        <w:t xml:space="preserve">Implementierung eines Swing-basierten Zertifizierungs-Clients im Rahmen des Platinum-Projekts bei SAP LS (Learning Solution). Fokus auf optische Anpassung und Skalierbarkeit zur Windows-Vorlage.</w:t>
      </w:r>
    </w:p>
    <w:bookmarkEnd w:id="72"/>
    <w:bookmarkStart w:id="73" w:name="pro-bono-entwickler-und-betreiber"/>
    <w:p>
      <w:pPr>
        <w:pStyle w:val="Heading2"/>
      </w:pPr>
      <w:r>
        <w:t xml:space="preserve">Pro Bono: Entwickler und Betreiber</w:t>
      </w:r>
    </w:p>
    <w:p>
      <w:pPr>
        <w:pStyle w:val="FirstParagraph"/>
      </w:pPr>
      <w:r>
        <w:rPr>
          <w:bCs/>
          <w:b/>
        </w:rPr>
        <w:t xml:space="preserve">Projekt:</w:t>
      </w:r>
      <w:r>
        <w:t xml:space="preserve"> </w:t>
      </w:r>
      <w:r>
        <w:t xml:space="preserve">ssh-relais</w:t>
      </w:r>
    </w:p>
    <w:p>
      <w:pPr>
        <w:pStyle w:val="BodyText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17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Docker, SSH</w:t>
      </w:r>
    </w:p>
    <w:p>
      <w:pPr>
        <w:pStyle w:val="BodyText"/>
      </w:pPr>
      <w:r>
        <w:t xml:space="preserve">Docker-basierter SSH-Relay-Service zur vereinfachten Infrastrukturverwaltung.</w:t>
      </w:r>
      <w:r>
        <w:t xml:space="preserve"> </w:t>
      </w:r>
      <w:r>
        <w:t xml:space="preserve">URL: https://hub.docker.com/repository/docker/outpost/ssh-relais</w:t>
      </w:r>
    </w:p>
    <w:bookmarkEnd w:id="73"/>
    <w:bookmarkStart w:id="74" w:name="diplomand"/>
    <w:p>
      <w:pPr>
        <w:pStyle w:val="Heading2"/>
      </w:pPr>
      <w:r>
        <w:t xml:space="preserve">Diploman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1999 – 02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Pad (Java-Editor)</w:t>
      </w:r>
    </w:p>
    <w:p>
      <w:pPr>
        <w:pStyle w:val="BodyText"/>
      </w:pPr>
      <w:r>
        <w:t xml:space="preserve">Konzeption und Umsetzung einer Timetabling-Software mittels genetischer Algorithmen im Rahmen meiner Diplomarbeit.</w:t>
      </w:r>
    </w:p>
    <w:bookmarkEnd w:id="74"/>
    <w:bookmarkStart w:id="75" w:name="anforderungsanalyse-und-implementierung"/>
    <w:p>
      <w:pPr>
        <w:pStyle w:val="Heading2"/>
      </w:pPr>
      <w:r>
        <w:t xml:space="preserve">Anforderungsanalyse und Implementierung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1998 – 02.199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Delphi 3.0, lssolve (LGS-Solver)</w:t>
      </w:r>
    </w:p>
    <w:p>
      <w:pPr>
        <w:pStyle w:val="BodyText"/>
      </w:pPr>
      <w:r>
        <w:t xml:space="preserve">Entwicklung eines Tools zur Generierung von Importdaten für lineare Gleichungssysteme zur Optimierung von Aktien-Portfolios.</w:t>
      </w:r>
    </w:p>
    <w:bookmarkEnd w:id="75"/>
    <w:bookmarkStart w:id="76" w:name="Xaba1beffe601679e5c80ca5a786889559e35f53"/>
    <w:p>
      <w:pPr>
        <w:pStyle w:val="Heading2"/>
      </w:pPr>
      <w:r>
        <w:t xml:space="preserve">Anforderungsanalyse und Implementierung,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1985 – 09.199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Turbo Pascal 6</w:t>
      </w:r>
    </w:p>
    <w:p>
      <w:pPr>
        <w:pStyle w:val="BodyText"/>
      </w:pPr>
      <w:r>
        <w:t xml:space="preserve">Entwicklung und Wartung einer Artikelverwaltung auf Basis einer textbasierten Datenbank mit selbst entwickeltem Fenstersystem für das elterliche Pelzgeschäft.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linktr.ee/micwin" TargetMode="External" /><Relationship Type="http://schemas.openxmlformats.org/officeDocument/2006/relationships/hyperlink" Id="rId22" Target="https://micwin.github.io" TargetMode="External" /><Relationship Type="http://schemas.openxmlformats.org/officeDocument/2006/relationships/hyperlink" Id="rId21" Target="https://t.me/micw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inktr.ee/micwin" TargetMode="External" /><Relationship Type="http://schemas.openxmlformats.org/officeDocument/2006/relationships/hyperlink" Id="rId22" Target="https://micwin.github.io" TargetMode="External" /><Relationship Type="http://schemas.openxmlformats.org/officeDocument/2006/relationships/hyperlink" Id="rId21" Target="https://t.me/micw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aterprofil (Ansible, Docker, Linux, Portman, Python)</dc:title>
  <dc:creator>Michael Winkler</dc:creator>
  <cp:keywords/>
  <dcterms:created xsi:type="dcterms:W3CDTF">2025-07-21T12:42:03Z</dcterms:created>
  <dcterms:modified xsi:type="dcterms:W3CDTF">2025-07-21T12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.07.2025</vt:lpwstr>
  </property>
</Properties>
</file>